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15E18" w14:textId="29AAB159" w:rsidR="009401C0" w:rsidRDefault="00CF5771" w:rsidP="00171BCF">
      <w:pPr>
        <w:pStyle w:val="Title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 wp14:anchorId="55142F05" wp14:editId="46FFB122">
            <wp:extent cx="2783499" cy="7314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100" cy="779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1827F6" w14:textId="0DCC4DE8" w:rsidR="009401C0" w:rsidRDefault="002D3F77" w:rsidP="00387062">
      <w:pPr>
        <w:pStyle w:val="Title"/>
        <w:rPr>
          <w:rFonts w:ascii="Arial" w:hAnsi="Arial" w:cs="Arial"/>
          <w:sz w:val="24"/>
        </w:rPr>
      </w:pPr>
      <w:r w:rsidRPr="002D3F77">
        <w:rPr>
          <w:rFonts w:ascii="Arial" w:hAnsi="Arial" w:cs="Arial"/>
          <w:noProof/>
          <w:sz w:val="24"/>
          <w:lang w:val="en-GB" w:eastAsia="en-GB"/>
        </w:rPr>
        <mc:AlternateContent>
          <mc:Choice Requires="wps">
            <w:drawing>
              <wp:inline distT="0" distB="0" distL="0" distR="0" wp14:anchorId="3A4BE909" wp14:editId="67E52D04">
                <wp:extent cx="304800" cy="304800"/>
                <wp:effectExtent l="0" t="0" r="0" b="0"/>
                <wp:docPr id="1" name="Rectangle 1" descr="blob:https://sheffielddiocese.sharepoint.com/a549860a-92e3-4b53-ba1c-b31335e5040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E9460C" id="Rectangle 1" o:spid="_x0000_s1026" alt="blob:https://sheffielddiocese.sharepoint.com/a549860a-92e3-4b53-ba1c-b31335e50409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" filled="f" stroked="f">
                <o:lock v:ext="edit" aspectratio="t"/>
                <w10:anchorlock/>
              </v:rect>
            </w:pict>
          </mc:Fallback>
        </mc:AlternateContent>
      </w:r>
    </w:p>
    <w:p w14:paraId="2C400F04" w14:textId="76EFFD75" w:rsidR="00B83B15" w:rsidRDefault="00EB40AB" w:rsidP="00171BCF">
      <w:pPr>
        <w:pStyle w:val="Title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 xml:space="preserve">INSPECTION </w:t>
      </w:r>
      <w:r w:rsidR="00B9208B">
        <w:rPr>
          <w:rFonts w:ascii="Arial" w:hAnsi="Arial" w:cs="Arial"/>
          <w:sz w:val="24"/>
          <w:lang w:val="en-GB"/>
        </w:rPr>
        <w:t xml:space="preserve">(ARCHDEACON’S SURVEY OF CHURCHES) </w:t>
      </w:r>
      <w:r w:rsidR="006D7DFE">
        <w:rPr>
          <w:rFonts w:ascii="Arial" w:hAnsi="Arial" w:cs="Arial"/>
          <w:sz w:val="24"/>
        </w:rPr>
        <w:t xml:space="preserve">CHECK LIST </w:t>
      </w:r>
      <w:r w:rsidR="002F5DD9">
        <w:rPr>
          <w:rFonts w:ascii="Arial" w:hAnsi="Arial" w:cs="Arial"/>
          <w:sz w:val="24"/>
          <w:lang w:val="en-GB"/>
        </w:rPr>
        <w:t xml:space="preserve"> </w:t>
      </w:r>
    </w:p>
    <w:p w14:paraId="1ABC2821" w14:textId="085E8529" w:rsidR="00B9208B" w:rsidRPr="00B9208B" w:rsidRDefault="00B9208B" w:rsidP="00171BCF">
      <w:pPr>
        <w:pStyle w:val="Title"/>
        <w:rPr>
          <w:rFonts w:ascii="Arial" w:hAnsi="Arial" w:cs="Arial"/>
          <w:sz w:val="24"/>
          <w:lang w:val="en-GB"/>
        </w:rPr>
      </w:pPr>
      <w:r w:rsidRPr="00B9208B">
        <w:rPr>
          <w:rFonts w:ascii="Arial" w:hAnsi="Arial" w:cs="Arial"/>
          <w:sz w:val="24"/>
          <w:lang w:val="en-GB"/>
        </w:rPr>
        <w:t>Canon F18</w:t>
      </w:r>
    </w:p>
    <w:p w14:paraId="308CC5ED" w14:textId="77777777" w:rsidR="00387062" w:rsidRPr="004B6D4E" w:rsidRDefault="00387062" w:rsidP="00171BCF">
      <w:pPr>
        <w:jc w:val="center"/>
        <w:rPr>
          <w:rFonts w:ascii="Arial" w:hAnsi="Arial" w:cs="Arial"/>
          <w:b/>
          <w:sz w:val="22"/>
          <w:szCs w:val="22"/>
        </w:rPr>
      </w:pPr>
    </w:p>
    <w:p w14:paraId="2391D4CA" w14:textId="4346A131" w:rsidR="00387062" w:rsidRDefault="00B779C2" w:rsidP="00B779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sz w:val="22"/>
          <w:lang w:eastAsia="en-GB"/>
        </w:rPr>
      </w:pPr>
      <w:r>
        <w:rPr>
          <w:rFonts w:ascii="Arial" w:hAnsi="Arial" w:cs="Arial"/>
          <w:sz w:val="22"/>
        </w:rPr>
        <w:t>P</w:t>
      </w:r>
      <w:r w:rsidR="00387062" w:rsidRPr="00171BCF">
        <w:rPr>
          <w:rFonts w:ascii="Arial" w:hAnsi="Arial" w:cs="Arial"/>
          <w:sz w:val="22"/>
        </w:rPr>
        <w:t xml:space="preserve">lease fill in as fully as possible before the </w:t>
      </w:r>
      <w:r>
        <w:rPr>
          <w:rFonts w:ascii="Arial" w:hAnsi="Arial" w:cs="Arial"/>
          <w:sz w:val="22"/>
        </w:rPr>
        <w:t>Inspection (</w:t>
      </w:r>
      <w:r w:rsidR="00387062" w:rsidRPr="00171BCF">
        <w:rPr>
          <w:rFonts w:ascii="Arial" w:hAnsi="Arial" w:cs="Arial"/>
          <w:sz w:val="22"/>
        </w:rPr>
        <w:t>Visitation</w:t>
      </w:r>
      <w:r>
        <w:rPr>
          <w:rFonts w:ascii="Arial" w:hAnsi="Arial" w:cs="Arial"/>
          <w:sz w:val="22"/>
        </w:rPr>
        <w:t>)</w:t>
      </w:r>
      <w:r w:rsidR="00387062" w:rsidRPr="00171BCF">
        <w:rPr>
          <w:rFonts w:ascii="Arial" w:hAnsi="Arial" w:cs="Arial"/>
          <w:sz w:val="22"/>
        </w:rPr>
        <w:t xml:space="preserve"> and give the completed form to the Archdeacon or Area Dean on their arrival. </w:t>
      </w:r>
    </w:p>
    <w:p w14:paraId="7F651C4B" w14:textId="77777777" w:rsidR="00B779C2" w:rsidRPr="00171BCF" w:rsidRDefault="00B779C2" w:rsidP="00171BCF">
      <w:pPr>
        <w:jc w:val="center"/>
        <w:rPr>
          <w:rFonts w:ascii="Arial" w:hAnsi="Arial" w:cs="Arial"/>
          <w:sz w:val="22"/>
          <w:lang w:eastAsia="en-GB"/>
        </w:rPr>
      </w:pPr>
    </w:p>
    <w:p w14:paraId="2C9D0BFF" w14:textId="77777777" w:rsidR="00387062" w:rsidRDefault="00387062" w:rsidP="00387062">
      <w:pPr>
        <w:rPr>
          <w:b/>
        </w:rPr>
      </w:pPr>
    </w:p>
    <w:p w14:paraId="1FE1FB79" w14:textId="43AD569A" w:rsidR="00387062" w:rsidRPr="006C7876" w:rsidRDefault="00387062" w:rsidP="00387062">
      <w:pPr>
        <w:rPr>
          <w:rFonts w:ascii="Arial" w:hAnsi="Arial" w:cs="Arial"/>
        </w:rPr>
      </w:pPr>
      <w:r w:rsidRPr="006C7876">
        <w:rPr>
          <w:rFonts w:ascii="Arial" w:hAnsi="Arial" w:cs="Arial"/>
        </w:rPr>
        <w:t>Parish</w:t>
      </w:r>
      <w:r w:rsidR="00AF7AF7">
        <w:rPr>
          <w:rFonts w:ascii="Arial" w:hAnsi="Arial" w:cs="Arial"/>
        </w:rPr>
        <w:t>/Church</w:t>
      </w:r>
      <w:r w:rsidRPr="006C7876">
        <w:rPr>
          <w:rFonts w:ascii="Arial" w:hAnsi="Arial" w:cs="Arial"/>
        </w:rPr>
        <w:t>:</w:t>
      </w:r>
      <w:r w:rsidR="004B6D4E">
        <w:rPr>
          <w:rFonts w:ascii="Arial" w:hAnsi="Arial" w:cs="Arial"/>
        </w:rPr>
        <w:t xml:space="preserve">  </w:t>
      </w:r>
      <w:r w:rsidRPr="006C7876">
        <w:rPr>
          <w:rFonts w:ascii="Arial" w:hAnsi="Arial" w:cs="Arial"/>
        </w:rPr>
        <w:t>..…………………………….…</w:t>
      </w:r>
      <w:r w:rsidR="00171BCF">
        <w:rPr>
          <w:rFonts w:ascii="Arial" w:hAnsi="Arial" w:cs="Arial"/>
        </w:rPr>
        <w:t>…………………Deanery…………………………</w:t>
      </w:r>
    </w:p>
    <w:p w14:paraId="3B790F86" w14:textId="77777777" w:rsidR="00387062" w:rsidRPr="006C7876" w:rsidRDefault="00387062" w:rsidP="00387062">
      <w:pPr>
        <w:rPr>
          <w:rFonts w:ascii="Arial" w:hAnsi="Arial" w:cs="Arial"/>
        </w:rPr>
      </w:pPr>
    </w:p>
    <w:p w14:paraId="2E5554DB" w14:textId="1125A371" w:rsidR="00387062" w:rsidRPr="006C7876" w:rsidRDefault="004B6D4E" w:rsidP="00387062">
      <w:pPr>
        <w:rPr>
          <w:rFonts w:ascii="Arial" w:hAnsi="Arial" w:cs="Arial"/>
        </w:rPr>
      </w:pPr>
      <w:r>
        <w:rPr>
          <w:rFonts w:ascii="Arial" w:hAnsi="Arial" w:cs="Arial"/>
        </w:rPr>
        <w:t>Date of Visit</w:t>
      </w:r>
      <w:r w:rsidR="006279AB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="00171BCF">
        <w:rPr>
          <w:rFonts w:ascii="Arial" w:hAnsi="Arial" w:cs="Arial"/>
        </w:rPr>
        <w:t>………………………..Archdeacon / Area Dean……………………………………</w:t>
      </w:r>
    </w:p>
    <w:p w14:paraId="1AA532D9" w14:textId="77777777" w:rsidR="00387062" w:rsidRPr="006C7876" w:rsidRDefault="00387062" w:rsidP="00387062">
      <w:pPr>
        <w:rPr>
          <w:rFonts w:ascii="Arial" w:hAnsi="Arial" w:cs="Arial"/>
        </w:rPr>
      </w:pPr>
    </w:p>
    <w:p w14:paraId="4E9C67C7" w14:textId="307DC552" w:rsidR="00387062" w:rsidRPr="006C7876" w:rsidRDefault="00387062" w:rsidP="00387062">
      <w:pPr>
        <w:rPr>
          <w:rFonts w:ascii="Arial" w:hAnsi="Arial" w:cs="Arial"/>
        </w:rPr>
      </w:pPr>
      <w:r w:rsidRPr="006C7876">
        <w:rPr>
          <w:rFonts w:ascii="Arial" w:hAnsi="Arial" w:cs="Arial"/>
        </w:rPr>
        <w:t>Chu</w:t>
      </w:r>
      <w:r w:rsidR="004B6D4E">
        <w:rPr>
          <w:rFonts w:ascii="Arial" w:hAnsi="Arial" w:cs="Arial"/>
        </w:rPr>
        <w:t>r</w:t>
      </w:r>
      <w:r w:rsidRPr="006C7876">
        <w:rPr>
          <w:rFonts w:ascii="Arial" w:hAnsi="Arial" w:cs="Arial"/>
        </w:rPr>
        <w:t>chwardens</w:t>
      </w:r>
      <w:r w:rsidR="004B6D4E">
        <w:rPr>
          <w:rFonts w:ascii="Arial" w:hAnsi="Arial" w:cs="Arial"/>
        </w:rPr>
        <w:t xml:space="preserve"> present:  ……</w:t>
      </w:r>
      <w:r w:rsidRPr="006C7876">
        <w:rPr>
          <w:rFonts w:ascii="Arial" w:hAnsi="Arial" w:cs="Arial"/>
        </w:rPr>
        <w:t>……………………………………………………</w:t>
      </w:r>
      <w:r w:rsidR="006279AB">
        <w:rPr>
          <w:rFonts w:ascii="Arial" w:hAnsi="Arial" w:cs="Arial"/>
        </w:rPr>
        <w:t>…………………...</w:t>
      </w:r>
    </w:p>
    <w:p w14:paraId="614618EE" w14:textId="77777777" w:rsidR="00387062" w:rsidRDefault="00387062" w:rsidP="00387062">
      <w:pPr>
        <w:rPr>
          <w:b/>
        </w:rPr>
      </w:pPr>
    </w:p>
    <w:tbl>
      <w:tblPr>
        <w:tblW w:w="10580" w:type="dxa"/>
        <w:tblLayout w:type="fixed"/>
        <w:tblLook w:val="0000" w:firstRow="0" w:lastRow="0" w:firstColumn="0" w:lastColumn="0" w:noHBand="0" w:noVBand="0"/>
      </w:tblPr>
      <w:tblGrid>
        <w:gridCol w:w="4954"/>
        <w:gridCol w:w="850"/>
        <w:gridCol w:w="4776"/>
      </w:tblGrid>
      <w:tr w:rsidR="00387062" w:rsidRPr="006C7876" w14:paraId="08EE9D5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3741EB" w14:textId="2B8582C4" w:rsidR="00387062" w:rsidRPr="006C7876" w:rsidRDefault="00387062" w:rsidP="00DE747F">
            <w:pPr>
              <w:jc w:val="center"/>
              <w:rPr>
                <w:rFonts w:ascii="Arial" w:hAnsi="Arial" w:cs="Arial"/>
                <w:b/>
              </w:rPr>
            </w:pPr>
            <w:r w:rsidRPr="006C7876">
              <w:rPr>
                <w:rFonts w:ascii="Arial" w:hAnsi="Arial" w:cs="Arial"/>
                <w:b/>
              </w:rPr>
              <w:t>Items to be checked</w:t>
            </w:r>
          </w:p>
          <w:p w14:paraId="37E8BDF2" w14:textId="71F4E231" w:rsidR="00387062" w:rsidRPr="006C7876" w:rsidRDefault="00387062" w:rsidP="00DE747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BC421" w14:textId="38EAB1C2" w:rsidR="00387062" w:rsidRPr="00F26BF1" w:rsidRDefault="00F26BF1" w:rsidP="00DE747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26BF1">
              <w:rPr>
                <w:rFonts w:ascii="Arial" w:hAnsi="Arial" w:cs="Arial"/>
                <w:b/>
                <w:sz w:val="16"/>
                <w:szCs w:val="16"/>
              </w:rPr>
              <w:t>(please tick if seen/on display)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301051" w14:textId="52F7A46A" w:rsidR="00387062" w:rsidRPr="006C7876" w:rsidRDefault="00387062" w:rsidP="00DE747F">
            <w:pPr>
              <w:jc w:val="center"/>
              <w:rPr>
                <w:rFonts w:ascii="Arial" w:hAnsi="Arial" w:cs="Arial"/>
                <w:b/>
              </w:rPr>
            </w:pPr>
            <w:r w:rsidRPr="006C7876">
              <w:rPr>
                <w:rFonts w:ascii="Arial" w:hAnsi="Arial" w:cs="Arial"/>
                <w:b/>
              </w:rPr>
              <w:t>Additional Comments</w:t>
            </w:r>
            <w:r w:rsidR="005E3F52">
              <w:rPr>
                <w:rFonts w:ascii="Arial" w:hAnsi="Arial" w:cs="Arial"/>
                <w:b/>
              </w:rPr>
              <w:t xml:space="preserve"> by Visitor</w:t>
            </w:r>
          </w:p>
        </w:tc>
      </w:tr>
      <w:tr w:rsidR="00387062" w:rsidRPr="006C7876" w14:paraId="4177E83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BF6407" w14:textId="77777777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r w:rsidRPr="009D1EF3">
              <w:rPr>
                <w:rFonts w:ascii="Arial" w:hAnsi="Arial" w:cs="Arial"/>
                <w:b/>
              </w:rPr>
              <w:t>REGISTERS</w:t>
            </w:r>
          </w:p>
          <w:p w14:paraId="36E9F872" w14:textId="6744AD76" w:rsidR="00CB01AD" w:rsidRPr="00CB01AD" w:rsidRDefault="00CB01AD" w:rsidP="00387062">
            <w:pPr>
              <w:rPr>
                <w:rFonts w:ascii="Arial" w:hAnsi="Arial" w:cs="Arial"/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CEE60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481C539" w14:textId="77777777" w:rsidR="00387062" w:rsidRPr="006C7876" w:rsidRDefault="00387062" w:rsidP="00387062">
            <w:pPr>
              <w:rPr>
                <w:rFonts w:ascii="Arial" w:hAnsi="Arial" w:cs="Arial"/>
                <w:b/>
              </w:rPr>
            </w:pPr>
          </w:p>
        </w:tc>
      </w:tr>
      <w:tr w:rsidR="00387062" w:rsidRPr="006C7876" w14:paraId="52B95A50" w14:textId="77777777" w:rsidTr="00DE747F">
        <w:trPr>
          <w:trHeight w:val="339"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014248D" w14:textId="27BFCC9B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anns Register</w:t>
            </w:r>
          </w:p>
        </w:tc>
        <w:tc>
          <w:tcPr>
            <w:tcW w:w="85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B1343" w14:textId="043B0918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64A413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7CAEA33D" w14:textId="6586908F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360AD9A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BCA9258" w14:textId="25ACBAA4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aptism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5D074C" w14:textId="67D89850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80B401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2CEDB378" w14:textId="74A4E8B7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5603CDB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4D04C8" w14:textId="1A5B9C73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Burial Register (if you have a graveyard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D4512" w14:textId="7B58108C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68197AF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4A0FAA44" w14:textId="49DD3686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29AA8EF4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AF8C019" w14:textId="366720D5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Confirmation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E6342" w14:textId="7C7FC2BE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07F9753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4B62D5A2" w14:textId="6C6742EE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7A8B4F83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F3AFE16" w14:textId="221D3943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Marriage </w:t>
            </w:r>
            <w:r w:rsidR="004C068D" w:rsidRPr="00DC0E36">
              <w:rPr>
                <w:rFonts w:ascii="Arial" w:hAnsi="Arial" w:cs="Arial"/>
                <w:sz w:val="22"/>
                <w:szCs w:val="22"/>
              </w:rPr>
              <w:t>Service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2447E" w14:textId="4C5EE4D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0E06A9F" w14:textId="77777777" w:rsidR="00387062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547A7FF2" w14:textId="485E9E01" w:rsidR="005E3F52" w:rsidRPr="000254FC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4BBDF8D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D76444F" w14:textId="24D01FFE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i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Record of funerals (including those taken at the </w:t>
            </w:r>
            <w:r w:rsidR="004B6D4E" w:rsidRPr="00DC0E36">
              <w:rPr>
                <w:rFonts w:ascii="Arial" w:hAnsi="Arial" w:cs="Arial"/>
                <w:sz w:val="22"/>
                <w:szCs w:val="22"/>
              </w:rPr>
              <w:t>Crematorium only</w:t>
            </w:r>
            <w:r w:rsidRPr="00DC0E36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75DF2" w14:textId="6F7DE2A5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4BDF2F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>Please ask your incumbent for this if necessary</w:t>
            </w:r>
          </w:p>
        </w:tc>
      </w:tr>
      <w:tr w:rsidR="00387062" w:rsidRPr="006C7876" w14:paraId="1E383C6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007087" w14:textId="57F0BD68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Service Regis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9C0C2" w14:textId="4B6CCC4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0091B07" w14:textId="77777777" w:rsidR="00387062" w:rsidRDefault="00387062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</w:p>
          <w:p w14:paraId="2394CAE3" w14:textId="6C4AE391" w:rsidR="005E3F52" w:rsidRPr="000254FC" w:rsidRDefault="005E3F52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</w:p>
        </w:tc>
      </w:tr>
      <w:tr w:rsidR="00387062" w:rsidRPr="006C7876" w14:paraId="672BF808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9CC8CDB" w14:textId="77777777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r w:rsidRPr="009D1EF3">
              <w:rPr>
                <w:rFonts w:ascii="Arial" w:hAnsi="Arial" w:cs="Arial"/>
                <w:b/>
              </w:rPr>
              <w:t>RECORDS</w:t>
            </w:r>
          </w:p>
          <w:p w14:paraId="5C4D22A7" w14:textId="774694EF" w:rsidR="00CB01AD" w:rsidRPr="00CB01AD" w:rsidRDefault="00CB01AD" w:rsidP="0038706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75110" w14:textId="77777777" w:rsidR="00387062" w:rsidRPr="006C7876" w:rsidRDefault="00387062" w:rsidP="00387062">
            <w:pPr>
              <w:jc w:val="center"/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32D97F8" w14:textId="77777777" w:rsidR="00387062" w:rsidRPr="000254FC" w:rsidRDefault="00387062" w:rsidP="00387062">
            <w:pPr>
              <w:rPr>
                <w:b/>
                <w:sz w:val="21"/>
                <w:szCs w:val="21"/>
              </w:rPr>
            </w:pPr>
          </w:p>
        </w:tc>
      </w:tr>
      <w:tr w:rsidR="00CB01AD" w:rsidRPr="006C7876" w14:paraId="25BDA3E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313BD0F" w14:textId="08658B16" w:rsidR="00CB01AD" w:rsidRPr="00DC0E36" w:rsidRDefault="00CB01AD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DC0E36">
              <w:rPr>
                <w:rFonts w:ascii="Arial" w:hAnsi="Arial" w:cs="Arial"/>
                <w:b/>
                <w:sz w:val="20"/>
                <w:szCs w:val="20"/>
              </w:rPr>
              <w:t xml:space="preserve">Safeguarding Children, Young People and Vulnerable Adults Policies  </w:t>
            </w:r>
          </w:p>
          <w:p w14:paraId="6748CF79" w14:textId="77777777" w:rsidR="00CB01AD" w:rsidRPr="00F26BF1" w:rsidRDefault="00CB01AD" w:rsidP="00303F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6BF1">
              <w:rPr>
                <w:rFonts w:ascii="Arial" w:hAnsi="Arial" w:cs="Arial"/>
                <w:b/>
                <w:sz w:val="20"/>
                <w:szCs w:val="20"/>
              </w:rPr>
              <w:t xml:space="preserve">Must be reviewed by the PCC annually  </w:t>
            </w:r>
          </w:p>
          <w:p w14:paraId="6F4C4BCA" w14:textId="175F0957" w:rsidR="00CB01AD" w:rsidRPr="006C7876" w:rsidRDefault="00CB01AD" w:rsidP="00303F0E">
            <w:pPr>
              <w:rPr>
                <w:rFonts w:ascii="Arial" w:hAnsi="Arial" w:cs="Arial"/>
                <w:sz w:val="22"/>
                <w:szCs w:val="22"/>
              </w:rPr>
            </w:pPr>
            <w:r w:rsidRPr="00171BCF">
              <w:rPr>
                <w:rFonts w:ascii="Arial" w:hAnsi="Arial" w:cs="Arial"/>
                <w:sz w:val="22"/>
                <w:szCs w:val="22"/>
              </w:rPr>
              <w:t>Date last agreed by PCC</w:t>
            </w:r>
            <w:r w:rsidRPr="00CB01AD">
              <w:rPr>
                <w:rFonts w:ascii="Arial" w:hAnsi="Arial" w:cs="Arial"/>
                <w:b/>
                <w:sz w:val="22"/>
                <w:szCs w:val="22"/>
              </w:rPr>
              <w:t>………………</w:t>
            </w:r>
            <w:r w:rsidR="00171BCF">
              <w:rPr>
                <w:rFonts w:ascii="Arial" w:hAnsi="Arial" w:cs="Arial"/>
                <w:b/>
                <w:sz w:val="22"/>
                <w:szCs w:val="22"/>
              </w:rPr>
              <w:t>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487BB" w14:textId="27E58ED8" w:rsidR="00CB01AD" w:rsidRPr="006C7876" w:rsidRDefault="00CB01AD" w:rsidP="00303F0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1D7FACF" w14:textId="77777777" w:rsidR="00CB01AD" w:rsidRPr="00171BCF" w:rsidRDefault="00CB01AD" w:rsidP="00303F0E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Please send updated copy to the Diocesan Safeguarding Adviser </w:t>
            </w:r>
          </w:p>
        </w:tc>
      </w:tr>
      <w:tr w:rsidR="00387062" w:rsidRPr="006C7876" w14:paraId="6BB14D6E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954" w:type="dxa"/>
          </w:tcPr>
          <w:p w14:paraId="27B0F709" w14:textId="2D697A75" w:rsidR="00387062" w:rsidRPr="00DC0E36" w:rsidRDefault="00073235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Disability </w:t>
            </w:r>
            <w:r w:rsidR="003F0D64" w:rsidRPr="00DC0E36">
              <w:rPr>
                <w:rFonts w:ascii="Arial" w:hAnsi="Arial" w:cs="Arial"/>
                <w:sz w:val="22"/>
                <w:szCs w:val="22"/>
              </w:rPr>
              <w:t>Inclusion</w:t>
            </w:r>
            <w:r w:rsidRPr="00DC0E36">
              <w:rPr>
                <w:rFonts w:ascii="Arial" w:hAnsi="Arial" w:cs="Arial"/>
                <w:sz w:val="22"/>
                <w:szCs w:val="22"/>
              </w:rPr>
              <w:t xml:space="preserve"> Policy</w:t>
            </w:r>
            <w:r w:rsidR="00387062" w:rsidRPr="00DC0E36">
              <w:rPr>
                <w:rFonts w:ascii="Arial" w:hAnsi="Arial" w:cs="Arial"/>
                <w:sz w:val="22"/>
                <w:szCs w:val="22"/>
              </w:rPr>
              <w:t xml:space="preserve">     date……….</w:t>
            </w:r>
          </w:p>
          <w:p w14:paraId="1CD73D2D" w14:textId="660917A0" w:rsidR="002C449B" w:rsidRPr="003C7C78" w:rsidRDefault="00303F0E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303F0E">
              <w:rPr>
                <w:rFonts w:ascii="Arial" w:hAnsi="Arial" w:cs="Arial"/>
                <w:color w:val="7030A0"/>
                <w:sz w:val="18"/>
                <w:szCs w:val="18"/>
              </w:rPr>
              <w:t>https://www.churchofengland.org/resources/churchcare/advice-and-guidance-church-buildings/accessibility</w:t>
            </w:r>
          </w:p>
        </w:tc>
        <w:tc>
          <w:tcPr>
            <w:tcW w:w="850" w:type="dxa"/>
          </w:tcPr>
          <w:p w14:paraId="08529AE7" w14:textId="2CA5C026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</w:tcPr>
          <w:p w14:paraId="11044800" w14:textId="1E05C7E7" w:rsidR="005E3F52" w:rsidRPr="003F0D64" w:rsidRDefault="00303F0E" w:rsidP="0038706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sk </w:t>
            </w:r>
            <w:r w:rsidR="00110922">
              <w:rPr>
                <w:rFonts w:ascii="Arial" w:hAnsi="Arial" w:cs="Arial"/>
                <w:sz w:val="18"/>
                <w:szCs w:val="18"/>
              </w:rPr>
              <w:t xml:space="preserve">Archdeacons’ office </w:t>
            </w:r>
            <w:r>
              <w:rPr>
                <w:rFonts w:ascii="Arial" w:hAnsi="Arial" w:cs="Arial"/>
                <w:sz w:val="18"/>
                <w:szCs w:val="18"/>
              </w:rPr>
              <w:t xml:space="preserve">for </w:t>
            </w:r>
            <w:r w:rsidR="00EB40AB">
              <w:rPr>
                <w:rFonts w:ascii="Arial" w:hAnsi="Arial" w:cs="Arial"/>
                <w:sz w:val="18"/>
                <w:szCs w:val="18"/>
              </w:rPr>
              <w:t xml:space="preserve">an </w:t>
            </w:r>
            <w:r w:rsidR="00DE747F">
              <w:rPr>
                <w:rFonts w:ascii="Arial" w:hAnsi="Arial" w:cs="Arial"/>
                <w:sz w:val="18"/>
                <w:szCs w:val="18"/>
              </w:rPr>
              <w:t xml:space="preserve">example </w:t>
            </w:r>
            <w:r>
              <w:rPr>
                <w:rFonts w:ascii="Arial" w:hAnsi="Arial" w:cs="Arial"/>
                <w:sz w:val="18"/>
                <w:szCs w:val="18"/>
              </w:rPr>
              <w:t>policy if it would be helpful.</w:t>
            </w:r>
          </w:p>
          <w:p w14:paraId="640D4231" w14:textId="74703DEB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16A9C0E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BF469ED" w14:textId="7E214F7E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Electoral Roll</w:t>
            </w:r>
            <w:r w:rsidR="00171BCF" w:rsidRPr="00DC0E36">
              <w:rPr>
                <w:rFonts w:ascii="Arial" w:hAnsi="Arial" w:cs="Arial"/>
                <w:sz w:val="22"/>
                <w:szCs w:val="22"/>
              </w:rPr>
              <w:t xml:space="preserve"> in place</w:t>
            </w:r>
            <w:r w:rsidR="00F26BF1" w:rsidRPr="00DC0E36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07167" w14:textId="0A3D6A64" w:rsidR="00387062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93A754F" w14:textId="77777777" w:rsidR="00387062" w:rsidRDefault="005B7D09" w:rsidP="00573E90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New roll </w:t>
            </w:r>
            <w:r w:rsidR="00573E90" w:rsidRPr="00171BCF">
              <w:rPr>
                <w:rFonts w:ascii="Arial" w:hAnsi="Arial" w:cs="Arial"/>
                <w:sz w:val="16"/>
                <w:szCs w:val="16"/>
              </w:rPr>
              <w:t xml:space="preserve">due </w:t>
            </w:r>
            <w:r w:rsidRPr="00171BCF">
              <w:rPr>
                <w:rFonts w:ascii="Arial" w:hAnsi="Arial" w:cs="Arial"/>
                <w:sz w:val="16"/>
                <w:szCs w:val="16"/>
              </w:rPr>
              <w:t>202</w:t>
            </w:r>
            <w:r w:rsidR="00573E90" w:rsidRPr="00171BCF">
              <w:rPr>
                <w:rFonts w:ascii="Arial" w:hAnsi="Arial" w:cs="Arial"/>
                <w:sz w:val="16"/>
                <w:szCs w:val="16"/>
              </w:rPr>
              <w:t>5</w:t>
            </w:r>
          </w:p>
          <w:p w14:paraId="7D16489B" w14:textId="77777777" w:rsidR="005E3F52" w:rsidRDefault="005E3F52" w:rsidP="00573E9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25B611F" w14:textId="12B3216F" w:rsidR="005E3F52" w:rsidRPr="00171BCF" w:rsidRDefault="005E3F52" w:rsidP="00573E9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387062" w:rsidRPr="006C7876" w14:paraId="0BDEEB2A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954" w:type="dxa"/>
          </w:tcPr>
          <w:p w14:paraId="54E5EFD5" w14:textId="5F5DCDBC" w:rsidR="000254FC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Employer’s Liability Certificate      </w:t>
            </w:r>
          </w:p>
          <w:p w14:paraId="5BF8E84A" w14:textId="597E7A6E" w:rsidR="00387062" w:rsidRPr="006C7876" w:rsidRDefault="000254FC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 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  <w:tc>
          <w:tcPr>
            <w:tcW w:w="850" w:type="dxa"/>
          </w:tcPr>
          <w:p w14:paraId="76F44515" w14:textId="5B48AE91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</w:tcPr>
          <w:p w14:paraId="140B2D8B" w14:textId="1C74509C" w:rsidR="00387062" w:rsidRPr="00171BCF" w:rsidRDefault="000254FC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Must be displayed on church notice board (or electronically if readily accessible) </w:t>
            </w:r>
          </w:p>
        </w:tc>
      </w:tr>
      <w:tr w:rsidR="00387062" w:rsidRPr="006C7876" w14:paraId="23ECE47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F0708B" w14:textId="65E74DAC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Fire Alarm and emergency lighting testing    </w:t>
            </w:r>
          </w:p>
          <w:p w14:paraId="001A4683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lastRenderedPageBreak/>
              <w:t xml:space="preserve">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 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0FC40C" w14:textId="0E5DC4D3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E0AA29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Annually – if applicable </w:t>
            </w:r>
          </w:p>
        </w:tc>
      </w:tr>
      <w:tr w:rsidR="00387062" w:rsidRPr="006C7876" w14:paraId="776B503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063C4B" w14:textId="2A7A8970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 xml:space="preserve">Fire extinguishers maintenance:   date……….                    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43DB84" w14:textId="3E548574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05F9516" w14:textId="77777777" w:rsidR="00387062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>Annually by Certified Fire Extinguisher Engineer</w:t>
            </w:r>
          </w:p>
          <w:p w14:paraId="7AAC8108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4A4941BA" w14:textId="0DE73A19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707D8F8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AF0368C" w14:textId="4344C3D3" w:rsidR="00387062" w:rsidRPr="00DC0E36" w:rsidRDefault="00387062" w:rsidP="00DC0E3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C0E36">
              <w:rPr>
                <w:rFonts w:ascii="Arial" w:hAnsi="Arial" w:cs="Arial"/>
                <w:sz w:val="22"/>
                <w:szCs w:val="22"/>
              </w:rPr>
              <w:t>Gas Boiler Safety Certification     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99578" w14:textId="4B9092D3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08BD222" w14:textId="32E36A44" w:rsidR="00387062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Annually by a Gas Safe Registered Engineer </w:t>
            </w:r>
          </w:p>
          <w:p w14:paraId="6F098E19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997D2C5" w14:textId="1C20C755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6BF1" w:rsidRPr="006C7876" w14:paraId="53B5CFF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CEAE66" w14:textId="5C0C4349" w:rsidR="00F26BF1" w:rsidRPr="00DE747F" w:rsidRDefault="00F26BF1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bookmarkStart w:id="0" w:name="_Hlk130824875"/>
            <w:r w:rsidRPr="00DE747F">
              <w:rPr>
                <w:rFonts w:ascii="Arial" w:hAnsi="Arial" w:cs="Arial"/>
                <w:sz w:val="22"/>
                <w:szCs w:val="22"/>
              </w:rPr>
              <w:t>Do you have a Net Zero Action Plan?</w:t>
            </w:r>
          </w:p>
          <w:bookmarkEnd w:id="0"/>
          <w:p w14:paraId="0E2F292C" w14:textId="60AAF039" w:rsidR="00F26BF1" w:rsidRPr="006C7876" w:rsidRDefault="00F26BF1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3448" w14:textId="22560FD0" w:rsidR="00F26BF1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A2189F1" w14:textId="77777777" w:rsidR="00F26BF1" w:rsidRPr="00171BCF" w:rsidRDefault="00F26BF1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35BC035B" w14:textId="77777777" w:rsidTr="00DE747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1722"/>
        </w:trPr>
        <w:tc>
          <w:tcPr>
            <w:tcW w:w="4954" w:type="dxa"/>
          </w:tcPr>
          <w:p w14:paraId="1BF91913" w14:textId="38C8A976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Health and Safety</w:t>
            </w:r>
            <w:r w:rsidR="00274592" w:rsidRPr="00DE747F">
              <w:rPr>
                <w:rFonts w:ascii="Arial" w:hAnsi="Arial" w:cs="Arial"/>
                <w:sz w:val="22"/>
                <w:szCs w:val="22"/>
              </w:rPr>
              <w:t xml:space="preserve"> P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olicy  </w:t>
            </w:r>
            <w:r w:rsidR="00274592"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E747F">
              <w:rPr>
                <w:rFonts w:ascii="Arial" w:hAnsi="Arial" w:cs="Arial"/>
                <w:sz w:val="22"/>
                <w:szCs w:val="22"/>
              </w:rPr>
              <w:t>date ………</w:t>
            </w:r>
          </w:p>
          <w:p w14:paraId="3E43A354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98A031" w14:textId="0C1F5769" w:rsidR="00387062" w:rsidRPr="003C7C78" w:rsidRDefault="003C7C78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 you have an 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>Accident book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                      </w:t>
            </w:r>
          </w:p>
          <w:p w14:paraId="57CC635F" w14:textId="7B6F1399" w:rsidR="00387062" w:rsidRPr="003C7C78" w:rsidRDefault="00C462B9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>Risk Assessment</w:t>
            </w:r>
            <w:r w:rsidR="003C7C78">
              <w:rPr>
                <w:rFonts w:ascii="Arial" w:hAnsi="Arial" w:cs="Arial"/>
                <w:sz w:val="22"/>
                <w:szCs w:val="22"/>
              </w:rPr>
              <w:t>s undertaken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</w:t>
            </w:r>
          </w:p>
          <w:p w14:paraId="2D60E95D" w14:textId="2B3906EF" w:rsidR="00387062" w:rsidRPr="003C7C78" w:rsidRDefault="00C462B9" w:rsidP="0038706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you have an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Asbestos survey</w:t>
            </w:r>
            <w:r w:rsidR="003C7C78">
              <w:rPr>
                <w:rFonts w:ascii="Arial" w:hAnsi="Arial" w:cs="Arial"/>
                <w:sz w:val="22"/>
                <w:szCs w:val="22"/>
              </w:rPr>
              <w:t>?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</w:p>
          <w:p w14:paraId="79E5712B" w14:textId="56FA0A35" w:rsidR="00387062" w:rsidRPr="003C7C78" w:rsidRDefault="00C462B9" w:rsidP="003C7C7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ate of last </w:t>
            </w:r>
            <w:r w:rsidR="00171BCF" w:rsidRPr="003C7C78">
              <w:rPr>
                <w:rFonts w:ascii="Arial" w:hAnsi="Arial" w:cs="Arial"/>
                <w:sz w:val="22"/>
                <w:szCs w:val="22"/>
              </w:rPr>
              <w:t>fire practice</w:t>
            </w:r>
            <w:r w:rsidR="00387062" w:rsidRPr="003C7C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C7C78">
              <w:rPr>
                <w:rFonts w:ascii="Arial" w:hAnsi="Arial" w:cs="Arial"/>
                <w:sz w:val="22"/>
                <w:szCs w:val="22"/>
              </w:rPr>
              <w:t>Date……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  <w:r w:rsidR="009A0F53">
              <w:rPr>
                <w:rFonts w:ascii="Arial" w:hAnsi="Arial" w:cs="Arial"/>
                <w:sz w:val="22"/>
                <w:szCs w:val="22"/>
              </w:rPr>
              <w:t>…..</w:t>
            </w:r>
          </w:p>
        </w:tc>
        <w:tc>
          <w:tcPr>
            <w:tcW w:w="850" w:type="dxa"/>
          </w:tcPr>
          <w:p w14:paraId="72337D66" w14:textId="045D80C6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C5E98C8" w14:textId="1221D06C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14180BB2" w14:textId="77777777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524AAB66" w14:textId="77777777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754F88F8" w14:textId="77777777" w:rsidR="00387062" w:rsidRPr="00743257" w:rsidRDefault="00387062" w:rsidP="003C7C78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3941E11D" w14:textId="586F4AF5" w:rsidR="00387062" w:rsidRPr="00743257" w:rsidRDefault="00387062" w:rsidP="003C7C78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776" w:type="dxa"/>
          </w:tcPr>
          <w:p w14:paraId="2F65E5B6" w14:textId="6BC7626B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>Look out for items that might cause accidents</w:t>
            </w:r>
            <w:r w:rsidR="00CB01AD" w:rsidRPr="00171BCF">
              <w:rPr>
                <w:rFonts w:ascii="Arial" w:hAnsi="Arial" w:cs="Arial"/>
                <w:sz w:val="16"/>
                <w:szCs w:val="16"/>
              </w:rPr>
              <w:t xml:space="preserve"> or be health hazards (</w:t>
            </w:r>
            <w:proofErr w:type="spellStart"/>
            <w:r w:rsidR="00CB01AD" w:rsidRPr="00171BCF">
              <w:rPr>
                <w:rFonts w:ascii="Arial" w:hAnsi="Arial" w:cs="Arial"/>
                <w:sz w:val="16"/>
                <w:szCs w:val="16"/>
              </w:rPr>
              <w:t>eg</w:t>
            </w:r>
            <w:proofErr w:type="spellEnd"/>
            <w:r w:rsidR="00CB01AD" w:rsidRPr="00171BCF">
              <w:rPr>
                <w:rFonts w:ascii="Arial" w:hAnsi="Arial" w:cs="Arial"/>
                <w:sz w:val="16"/>
                <w:szCs w:val="16"/>
              </w:rPr>
              <w:t xml:space="preserve"> in toilets, </w:t>
            </w:r>
            <w:r w:rsidR="00F26BF1" w:rsidRPr="00171BCF">
              <w:rPr>
                <w:rFonts w:ascii="Arial" w:hAnsi="Arial" w:cs="Arial"/>
                <w:sz w:val="16"/>
                <w:szCs w:val="16"/>
              </w:rPr>
              <w:t>kitchen</w:t>
            </w:r>
            <w:r w:rsidR="009A0F53">
              <w:rPr>
                <w:rFonts w:ascii="Arial" w:hAnsi="Arial" w:cs="Arial"/>
                <w:sz w:val="16"/>
                <w:szCs w:val="16"/>
              </w:rPr>
              <w:t>s</w:t>
            </w:r>
            <w:r w:rsidR="000254FC" w:rsidRPr="00171BCF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732A383A" w14:textId="2A5989E9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76B094B1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D97E52" w14:textId="0B2C7388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E747F">
              <w:rPr>
                <w:rFonts w:ascii="Arial" w:hAnsi="Arial" w:cs="Arial"/>
                <w:b/>
                <w:sz w:val="22"/>
                <w:szCs w:val="22"/>
              </w:rPr>
              <w:t>SmartWater</w:t>
            </w:r>
            <w:proofErr w:type="spellEnd"/>
            <w:r w:rsidRPr="00DE747F">
              <w:rPr>
                <w:rFonts w:ascii="Arial" w:hAnsi="Arial" w:cs="Arial"/>
                <w:sz w:val="22"/>
                <w:szCs w:val="22"/>
              </w:rPr>
              <w:t xml:space="preserve"> –</w:t>
            </w:r>
            <w:r w:rsidR="004B6D4E"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E747F">
              <w:rPr>
                <w:rFonts w:ascii="Arial" w:hAnsi="Arial" w:cs="Arial"/>
                <w:sz w:val="20"/>
                <w:szCs w:val="20"/>
              </w:rPr>
              <w:t>valuables</w:t>
            </w:r>
            <w:r w:rsidR="004B6D4E" w:rsidRPr="00DE747F">
              <w:rPr>
                <w:rFonts w:ascii="Arial" w:hAnsi="Arial" w:cs="Arial"/>
                <w:sz w:val="20"/>
                <w:szCs w:val="20"/>
              </w:rPr>
              <w:t xml:space="preserve">, lead, copper, stainless steel, etc. especially </w:t>
            </w:r>
            <w:r w:rsidR="00303F0E" w:rsidRPr="00DE747F">
              <w:rPr>
                <w:rFonts w:ascii="Arial" w:hAnsi="Arial" w:cs="Arial"/>
                <w:sz w:val="20"/>
                <w:szCs w:val="20"/>
              </w:rPr>
              <w:t>low-level</w:t>
            </w:r>
            <w:r w:rsidR="004B6D4E" w:rsidRPr="00DE747F">
              <w:rPr>
                <w:rFonts w:ascii="Arial" w:hAnsi="Arial" w:cs="Arial"/>
                <w:sz w:val="20"/>
                <w:szCs w:val="20"/>
              </w:rPr>
              <w:t xml:space="preserve"> roof sheeting (porches, vestry &amp; side aisles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CFD57A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23D59F3" w14:textId="77777777" w:rsidR="00387062" w:rsidRPr="00171BCF" w:rsidRDefault="004B6D4E" w:rsidP="004B6D4E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Churchwardens should also complete Statement of Registration on www.smartwater.com </w:t>
            </w:r>
          </w:p>
        </w:tc>
      </w:tr>
      <w:tr w:rsidR="00387062" w:rsidRPr="006C7876" w14:paraId="7E14092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F454D33" w14:textId="2CCF683D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Lightning Conductor:     inspected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AF83F4" w14:textId="32C36080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6087D0" w14:textId="77777777" w:rsidR="00387062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78660D2A" w14:textId="168744A1" w:rsidR="005E3F52" w:rsidRPr="000254FC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0CAB7795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1B10C8A" w14:textId="5FCF7349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Copyright licences – have you checked with CCLI that you have the correct licences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AFA73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1A6F255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You may need licences for photocopying, playing recorded music in church and reproducing song lyrics </w:t>
            </w:r>
          </w:p>
        </w:tc>
      </w:tr>
      <w:tr w:rsidR="00387062" w:rsidRPr="006C7876" w14:paraId="037BCA0E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917344C" w14:textId="32E6341F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Log Book - last entry                      date………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DFEAE" w14:textId="0C59E964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2886B40" w14:textId="77777777" w:rsidR="00387062" w:rsidRDefault="0038706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37604675" w14:textId="52DD656A" w:rsidR="005E3F52" w:rsidRPr="000254FC" w:rsidRDefault="005E3F52" w:rsidP="00387062">
            <w:pPr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387062" w:rsidRPr="006C7876" w14:paraId="1376238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F031C81" w14:textId="6A38E9D6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PAT testing for portable appliances date…….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95B26" w14:textId="705B6177" w:rsidR="00387062" w:rsidRPr="006C7876" w:rsidRDefault="00387062" w:rsidP="0038706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88BB64C" w14:textId="77777777" w:rsidR="00387062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 xml:space="preserve">Annually by approved Electrical Contractor </w:t>
            </w:r>
          </w:p>
          <w:p w14:paraId="1BBCD507" w14:textId="77777777" w:rsidR="005E3F52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  <w:p w14:paraId="65DABC49" w14:textId="384720A9" w:rsidR="005E3F52" w:rsidRPr="00171BCF" w:rsidRDefault="005E3F52" w:rsidP="0038706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87062" w:rsidRPr="006C7876" w14:paraId="2ECFA4C0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63E8255" w14:textId="199CCD49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Photographs of valuables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AD3DE" w14:textId="7777777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BB94910" w14:textId="77777777" w:rsidR="00387062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7B3EAF15" w14:textId="1261C46D" w:rsidR="005E3F52" w:rsidRPr="000254FC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0D4C1E6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098F24A" w14:textId="003089E8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P.I.R. Electrical Inspection – MOT for all electrical wiring and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>systems within the building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              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 xml:space="preserve">                       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>date………..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                 </w:t>
            </w:r>
            <w:r w:rsidR="004C068D" w:rsidRPr="00DE747F">
              <w:rPr>
                <w:rFonts w:ascii="Arial" w:hAnsi="Arial" w:cs="Arial"/>
                <w:sz w:val="22"/>
                <w:szCs w:val="22"/>
              </w:rPr>
              <w:t xml:space="preserve">          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3B375" w14:textId="7CB6FEA6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5880A4" w14:textId="77777777" w:rsidR="00387062" w:rsidRPr="00171BCF" w:rsidRDefault="00387062" w:rsidP="00387062">
            <w:pPr>
              <w:rPr>
                <w:rFonts w:ascii="Arial" w:hAnsi="Arial" w:cs="Arial"/>
                <w:sz w:val="16"/>
                <w:szCs w:val="16"/>
              </w:rPr>
            </w:pPr>
            <w:r w:rsidRPr="00171BCF">
              <w:rPr>
                <w:rFonts w:ascii="Arial" w:hAnsi="Arial" w:cs="Arial"/>
                <w:sz w:val="16"/>
                <w:szCs w:val="16"/>
              </w:rPr>
              <w:t>Every 3 to 5 years by NICEIC Approved Commercial Electrical Contractor</w:t>
            </w:r>
          </w:p>
        </w:tc>
      </w:tr>
      <w:tr w:rsidR="00387062" w:rsidRPr="006C7876" w14:paraId="749B1964" w14:textId="77777777" w:rsidTr="00DE747F">
        <w:trPr>
          <w:cantSplit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C37DF0A" w14:textId="7F895EC5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Quinquennial Report                       </w:t>
            </w:r>
          </w:p>
          <w:p w14:paraId="46745940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>………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0C530" w14:textId="13542037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4E9B394" w14:textId="6C279995" w:rsidR="00387062" w:rsidRPr="000254FC" w:rsidRDefault="00171BCF" w:rsidP="00387062">
            <w:pPr>
              <w:rPr>
                <w:rFonts w:ascii="Arial" w:hAnsi="Arial" w:cs="Arial"/>
                <w:bCs/>
                <w:sz w:val="21"/>
                <w:szCs w:val="21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 of Architect</w:t>
            </w:r>
          </w:p>
        </w:tc>
      </w:tr>
      <w:tr w:rsidR="00041179" w:rsidRPr="006C7876" w14:paraId="1CB00A9A" w14:textId="77777777" w:rsidTr="00DE747F">
        <w:trPr>
          <w:cantSplit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E66BB88" w14:textId="5B0DE3F0" w:rsidR="00041179" w:rsidRPr="00DE747F" w:rsidRDefault="00041179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bookmarkStart w:id="1" w:name="_Hlk130824909"/>
            <w:r w:rsidRPr="00DE747F">
              <w:rPr>
                <w:rFonts w:ascii="Arial" w:hAnsi="Arial" w:cs="Arial"/>
                <w:sz w:val="22"/>
                <w:szCs w:val="22"/>
              </w:rPr>
              <w:t>Do you have an Annual Maintenance Plan</w:t>
            </w:r>
            <w:r w:rsidR="00F26BF1" w:rsidRPr="00DE747F">
              <w:rPr>
                <w:rFonts w:ascii="Arial" w:hAnsi="Arial" w:cs="Arial"/>
                <w:sz w:val="22"/>
                <w:szCs w:val="22"/>
              </w:rPr>
              <w:t>?</w:t>
            </w:r>
            <w:bookmarkEnd w:id="1"/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3501A2" w14:textId="30881722" w:rsidR="00041179" w:rsidRPr="00743257" w:rsidRDefault="00F26BF1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5C4D4B5" w14:textId="77777777" w:rsidR="00041179" w:rsidRDefault="00F26BF1" w:rsidP="00387062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vailable to download on the Diocesan website</w:t>
            </w:r>
          </w:p>
          <w:p w14:paraId="1A8C8AA8" w14:textId="6FEC42A0" w:rsidR="00F26BF1" w:rsidRDefault="00F26BF1" w:rsidP="00387062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87062" w:rsidRPr="006C7876" w14:paraId="5D91BC7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4EBB71A" w14:textId="17B1928A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Terrier &amp; Inventory           </w:t>
            </w:r>
          </w:p>
          <w:p w14:paraId="51DC2BE6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</w:t>
            </w:r>
            <w:r w:rsidRPr="006C7876">
              <w:rPr>
                <w:rFonts w:ascii="Arial" w:hAnsi="Arial" w:cs="Arial"/>
                <w:sz w:val="22"/>
                <w:szCs w:val="22"/>
              </w:rPr>
              <w:t>last updated …………..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8CED07" w14:textId="1D64A5D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76DCA2E" w14:textId="393AE400" w:rsidR="00387062" w:rsidRPr="00743257" w:rsidRDefault="00387062" w:rsidP="00307CC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9F24017" w14:textId="77777777" w:rsidR="00387062" w:rsidRPr="006C7876" w:rsidRDefault="00387062" w:rsidP="0038706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87062" w:rsidRPr="006C7876" w14:paraId="2785FF82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CCB799" w14:textId="4361F668" w:rsidR="00387062" w:rsidRPr="009D1EF3" w:rsidRDefault="00387062" w:rsidP="00387062">
            <w:pPr>
              <w:rPr>
                <w:rFonts w:ascii="Arial" w:hAnsi="Arial" w:cs="Arial"/>
                <w:b/>
              </w:rPr>
            </w:pPr>
            <w:bookmarkStart w:id="2" w:name="_Hlk129872666"/>
            <w:r w:rsidRPr="009D1EF3">
              <w:rPr>
                <w:rFonts w:ascii="Arial" w:hAnsi="Arial" w:cs="Arial"/>
                <w:b/>
              </w:rPr>
              <w:t>FINANCE</w:t>
            </w:r>
            <w:r w:rsidR="00C462B9">
              <w:rPr>
                <w:rFonts w:ascii="Arial" w:hAnsi="Arial" w:cs="Arial"/>
                <w:b/>
              </w:rPr>
              <w:t xml:space="preserve"> – Church Accounts</w:t>
            </w:r>
          </w:p>
          <w:p w14:paraId="7F02350C" w14:textId="596D4A6A" w:rsidR="00CB01AD" w:rsidRPr="00CB01AD" w:rsidRDefault="00CB01AD" w:rsidP="00387062">
            <w:pPr>
              <w:rPr>
                <w:rFonts w:ascii="Arial" w:hAnsi="Arial" w:cs="Arial"/>
                <w:b/>
                <w:sz w:val="12"/>
                <w:szCs w:val="12"/>
                <w:u w:val="singl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9FB5B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3EC9E6A" w14:textId="77777777" w:rsidR="00387062" w:rsidRPr="006C7876" w:rsidRDefault="00387062" w:rsidP="00387062">
            <w:pPr>
              <w:rPr>
                <w:rFonts w:ascii="Arial" w:hAnsi="Arial" w:cs="Arial"/>
                <w:b/>
              </w:rPr>
            </w:pPr>
          </w:p>
        </w:tc>
      </w:tr>
      <w:tr w:rsidR="00387062" w:rsidRPr="006C7876" w14:paraId="658475C6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A7DE24" w14:textId="7D556A14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DE747F">
              <w:rPr>
                <w:rFonts w:ascii="Arial" w:hAnsi="Arial" w:cs="Arial"/>
                <w:bCs/>
                <w:sz w:val="20"/>
                <w:szCs w:val="20"/>
              </w:rPr>
              <w:t>Must be submitted annually to the Accounts Dept at Church House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by April 31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s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and to</w:t>
            </w:r>
            <w:r w:rsidRPr="00DE747F">
              <w:rPr>
                <w:rFonts w:ascii="Arial" w:hAnsi="Arial" w:cs="Arial"/>
                <w:bCs/>
                <w:sz w:val="20"/>
                <w:szCs w:val="20"/>
              </w:rPr>
              <w:t xml:space="preserve"> the Chari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>ies</w:t>
            </w:r>
            <w:r w:rsidRPr="00DE747F">
              <w:rPr>
                <w:rFonts w:ascii="Arial" w:hAnsi="Arial" w:cs="Arial"/>
                <w:bCs/>
                <w:sz w:val="20"/>
                <w:szCs w:val="20"/>
              </w:rPr>
              <w:t xml:space="preserve"> Commission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by Oct 31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st</w:t>
            </w:r>
            <w:r w:rsidR="00C462B9" w:rsidRPr="00DE747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501E297" w14:textId="627FCB03" w:rsidR="00387062" w:rsidRPr="006C7876" w:rsidRDefault="00387062" w:rsidP="003C7C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E3F52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="00C462B9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5E3F5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ubmitted ……………</w:t>
            </w:r>
            <w:r w:rsidR="00C462B9">
              <w:rPr>
                <w:rFonts w:ascii="Arial" w:hAnsi="Arial" w:cs="Arial"/>
                <w:b/>
                <w:bCs/>
                <w:sz w:val="20"/>
                <w:szCs w:val="20"/>
              </w:rPr>
              <w:t>………………………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EC10D" w14:textId="2349A500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20F5DA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52BCCBF9" w14:textId="77777777" w:rsidTr="00DE747F">
        <w:trPr>
          <w:trHeight w:val="355"/>
        </w:trPr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5A71502" w14:textId="23B62CC5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 xml:space="preserve">Are receipts issued for all fees received? 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DACAB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1CE4CB6" w14:textId="77777777" w:rsidR="00387062" w:rsidRDefault="00387062" w:rsidP="00387062">
            <w:pPr>
              <w:rPr>
                <w:rFonts w:ascii="Arial" w:hAnsi="Arial" w:cs="Arial"/>
              </w:rPr>
            </w:pPr>
          </w:p>
          <w:p w14:paraId="7435E5C6" w14:textId="48AB61A8" w:rsidR="005E3F52" w:rsidRPr="006C7876" w:rsidRDefault="005E3F52" w:rsidP="00387062">
            <w:pPr>
              <w:rPr>
                <w:rFonts w:ascii="Arial" w:hAnsi="Arial" w:cs="Arial"/>
              </w:rPr>
            </w:pPr>
          </w:p>
        </w:tc>
      </w:tr>
      <w:tr w:rsidR="00387062" w:rsidRPr="006C7876" w14:paraId="27757E5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FE9F0CA" w14:textId="4CB89760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>Do two people enter each collection into the Service Register and initial it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74D59" w14:textId="77777777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4EF329D" w14:textId="77777777" w:rsidR="00387062" w:rsidRPr="006C7876" w:rsidRDefault="00387062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4B308F3C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1A6109D" w14:textId="759A9B92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bookmarkStart w:id="3" w:name="_Hlk130824934"/>
            <w:r w:rsidRPr="00DE747F">
              <w:rPr>
                <w:rFonts w:ascii="Arial" w:hAnsi="Arial" w:cs="Arial"/>
                <w:sz w:val="20"/>
                <w:szCs w:val="20"/>
              </w:rPr>
              <w:t>Do you have an Annual Budget that you are working to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D817EB" w14:textId="04F124FE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F1A9E1D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4E79E4A9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3A8B20F" w14:textId="650BB180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t xml:space="preserve">Do you have a </w:t>
            </w:r>
            <w:r w:rsidRPr="00DE747F">
              <w:rPr>
                <w:rFonts w:ascii="Arial" w:hAnsi="Arial" w:cs="Arial"/>
                <w:i/>
                <w:sz w:val="20"/>
                <w:szCs w:val="20"/>
              </w:rPr>
              <w:t>Money Handling Policy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in place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C3A34C" w14:textId="159E598A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15C56C8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tr w:rsidR="003C7C78" w:rsidRPr="006C7876" w14:paraId="6A904A9D" w14:textId="77777777" w:rsidTr="00DE747F">
        <w:tc>
          <w:tcPr>
            <w:tcW w:w="4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0BBF8DB" w14:textId="7A19264A" w:rsidR="003C7C78" w:rsidRPr="00DE747F" w:rsidRDefault="003C7C78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E747F">
              <w:rPr>
                <w:rFonts w:ascii="Arial" w:hAnsi="Arial" w:cs="Arial"/>
                <w:sz w:val="20"/>
                <w:szCs w:val="20"/>
              </w:rPr>
              <w:lastRenderedPageBreak/>
              <w:t xml:space="preserve">Does your electronic banking </w:t>
            </w:r>
            <w:r w:rsidR="00C462B9" w:rsidRPr="00DE747F">
              <w:rPr>
                <w:rFonts w:ascii="Arial" w:hAnsi="Arial" w:cs="Arial"/>
                <w:sz w:val="20"/>
                <w:szCs w:val="20"/>
              </w:rPr>
              <w:t>system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require tw</w:t>
            </w:r>
            <w:r w:rsidR="00C462B9" w:rsidRPr="00DE747F">
              <w:rPr>
                <w:rFonts w:ascii="Arial" w:hAnsi="Arial" w:cs="Arial"/>
                <w:sz w:val="20"/>
                <w:szCs w:val="20"/>
              </w:rPr>
              <w:t>o</w:t>
            </w:r>
            <w:r w:rsidRPr="00DE747F">
              <w:rPr>
                <w:rFonts w:ascii="Arial" w:hAnsi="Arial" w:cs="Arial"/>
                <w:sz w:val="20"/>
                <w:szCs w:val="20"/>
              </w:rPr>
              <w:t xml:space="preserve"> people to authorise payments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68E80" w14:textId="17B6BC5E" w:rsidR="003C7C78" w:rsidRPr="00743257" w:rsidRDefault="003C7C78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BD58D09" w14:textId="77777777" w:rsidR="003C7C78" w:rsidRPr="006C7876" w:rsidRDefault="003C7C78" w:rsidP="00387062">
            <w:pPr>
              <w:rPr>
                <w:rFonts w:ascii="Arial" w:hAnsi="Arial" w:cs="Arial"/>
              </w:rPr>
            </w:pPr>
          </w:p>
        </w:tc>
      </w:tr>
      <w:bookmarkEnd w:id="2"/>
      <w:bookmarkEnd w:id="3"/>
    </w:tbl>
    <w:p w14:paraId="617D7AA4" w14:textId="5ED2BA10" w:rsidR="00387062" w:rsidRDefault="00387062" w:rsidP="00387062">
      <w:pPr>
        <w:rPr>
          <w:rFonts w:ascii="Arial" w:hAnsi="Arial" w:cs="Arial"/>
          <w:sz w:val="16"/>
          <w:szCs w:val="16"/>
        </w:rPr>
      </w:pPr>
    </w:p>
    <w:p w14:paraId="5538ED26" w14:textId="03EEB5E2" w:rsidR="00EB40AB" w:rsidRDefault="00EB40AB" w:rsidP="00387062">
      <w:pPr>
        <w:rPr>
          <w:rFonts w:ascii="Arial" w:hAnsi="Arial" w:cs="Arial"/>
          <w:sz w:val="16"/>
          <w:szCs w:val="16"/>
        </w:rPr>
      </w:pPr>
    </w:p>
    <w:p w14:paraId="77C441DD" w14:textId="77777777" w:rsidR="00EB40AB" w:rsidRPr="007E79B5" w:rsidRDefault="00EB40AB" w:rsidP="00387062">
      <w:pPr>
        <w:rPr>
          <w:rFonts w:ascii="Arial" w:hAnsi="Arial" w:cs="Arial"/>
          <w:sz w:val="16"/>
          <w:szCs w:val="16"/>
        </w:rPr>
      </w:pPr>
    </w:p>
    <w:tbl>
      <w:tblPr>
        <w:tblW w:w="1058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2"/>
        <w:gridCol w:w="850"/>
        <w:gridCol w:w="4768"/>
      </w:tblGrid>
      <w:tr w:rsidR="00387062" w:rsidRPr="006C7876" w14:paraId="40B46101" w14:textId="77777777" w:rsidTr="00DE747F">
        <w:tc>
          <w:tcPr>
            <w:tcW w:w="4962" w:type="dxa"/>
          </w:tcPr>
          <w:p w14:paraId="637CFAE8" w14:textId="77777777" w:rsidR="00387062" w:rsidRDefault="00387062" w:rsidP="00387062">
            <w:pPr>
              <w:rPr>
                <w:rFonts w:ascii="Arial" w:hAnsi="Arial" w:cs="Arial"/>
                <w:b/>
                <w:bCs/>
              </w:rPr>
            </w:pPr>
            <w:r w:rsidRPr="006C7876">
              <w:rPr>
                <w:rFonts w:ascii="Arial" w:hAnsi="Arial" w:cs="Arial"/>
                <w:b/>
                <w:bCs/>
              </w:rPr>
              <w:t>CHURCH BUILDINGS AND GROUNDS</w:t>
            </w:r>
          </w:p>
          <w:p w14:paraId="25D6E303" w14:textId="58AC426B" w:rsidR="00CB01AD" w:rsidRPr="00CB01AD" w:rsidRDefault="00CB01AD" w:rsidP="00387062">
            <w:pPr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850" w:type="dxa"/>
          </w:tcPr>
          <w:p w14:paraId="3FCFA01D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768" w:type="dxa"/>
          </w:tcPr>
          <w:p w14:paraId="1B3E50F4" w14:textId="77777777" w:rsidR="00387062" w:rsidRPr="006C7876" w:rsidRDefault="00387062" w:rsidP="00387062">
            <w:pPr>
              <w:jc w:val="center"/>
              <w:rPr>
                <w:rFonts w:ascii="Arial" w:hAnsi="Arial" w:cs="Arial"/>
              </w:rPr>
            </w:pPr>
          </w:p>
        </w:tc>
      </w:tr>
      <w:tr w:rsidR="00387062" w:rsidRPr="006C7876" w14:paraId="4F51999D" w14:textId="77777777" w:rsidTr="00DE747F">
        <w:tc>
          <w:tcPr>
            <w:tcW w:w="4962" w:type="dxa"/>
          </w:tcPr>
          <w:p w14:paraId="62FA3E53" w14:textId="065F97CA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Churchyard    Date last tidied………</w:t>
            </w:r>
            <w:r w:rsidR="0047369A">
              <w:rPr>
                <w:rFonts w:ascii="Arial" w:hAnsi="Arial" w:cs="Arial"/>
                <w:sz w:val="22"/>
                <w:szCs w:val="22"/>
              </w:rPr>
              <w:t>….</w:t>
            </w:r>
          </w:p>
          <w:p w14:paraId="2586BD9C" w14:textId="77777777" w:rsidR="00387062" w:rsidRPr="0047369A" w:rsidRDefault="00387062" w:rsidP="00387062">
            <w:pPr>
              <w:rPr>
                <w:rFonts w:ascii="Arial" w:hAnsi="Arial" w:cs="Arial"/>
                <w:sz w:val="20"/>
                <w:szCs w:val="20"/>
              </w:rPr>
            </w:pPr>
            <w:r w:rsidRPr="0047369A">
              <w:rPr>
                <w:rFonts w:ascii="Arial" w:hAnsi="Arial" w:cs="Arial"/>
                <w:sz w:val="20"/>
                <w:szCs w:val="20"/>
              </w:rPr>
              <w:t xml:space="preserve">Have you examined the gravestones?  </w:t>
            </w:r>
          </w:p>
          <w:p w14:paraId="3535E3A0" w14:textId="5E8D3A81" w:rsidR="0047369A" w:rsidRPr="0047369A" w:rsidRDefault="0047369A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47369A">
              <w:rPr>
                <w:rFonts w:ascii="Arial" w:hAnsi="Arial" w:cs="Arial"/>
                <w:sz w:val="18"/>
                <w:szCs w:val="18"/>
              </w:rPr>
              <w:t>Have you carried out a Tree survey in the last 3 years?</w:t>
            </w:r>
          </w:p>
        </w:tc>
        <w:tc>
          <w:tcPr>
            <w:tcW w:w="850" w:type="dxa"/>
          </w:tcPr>
          <w:p w14:paraId="6F6A330F" w14:textId="5B4BB209" w:rsidR="00387062" w:rsidRPr="00743257" w:rsidRDefault="00387062" w:rsidP="003870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3838984" w14:textId="77777777" w:rsidR="00387062" w:rsidRDefault="00387062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5835C0A8" w14:textId="0F47A911" w:rsidR="0047369A" w:rsidRPr="0047369A" w:rsidRDefault="0047369A" w:rsidP="00387062">
            <w:pPr>
              <w:rPr>
                <w:rFonts w:ascii="Arial" w:hAnsi="Arial" w:cs="Arial"/>
                <w:sz w:val="18"/>
                <w:szCs w:val="18"/>
              </w:rPr>
            </w:pPr>
            <w:r w:rsidRPr="0047369A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68" w:type="dxa"/>
          </w:tcPr>
          <w:p w14:paraId="212CD0C3" w14:textId="77777777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1528551B" w14:textId="77777777" w:rsidTr="00DE747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7EEE89" w14:textId="2B0CF054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List of key holders </w:t>
            </w:r>
            <w:r w:rsidR="00554F39" w:rsidRPr="00DE747F">
              <w:rPr>
                <w:rFonts w:ascii="Arial" w:hAnsi="Arial" w:cs="Arial"/>
                <w:sz w:val="22"/>
                <w:szCs w:val="22"/>
              </w:rPr>
              <w:t>up to</w:t>
            </w:r>
            <w:r w:rsidRPr="00DE747F">
              <w:rPr>
                <w:rFonts w:ascii="Arial" w:hAnsi="Arial" w:cs="Arial"/>
                <w:sz w:val="22"/>
                <w:szCs w:val="22"/>
              </w:rPr>
              <w:t xml:space="preserve"> date</w:t>
            </w:r>
            <w:r w:rsidR="00554F39" w:rsidRPr="00DE747F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1B0B9" w14:textId="3E8EC0A9" w:rsidR="00387062" w:rsidRPr="00743257" w:rsidRDefault="00554F39" w:rsidP="00C462B9">
            <w:pPr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C587FD3" w14:textId="77777777" w:rsidR="00387062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357076" w14:textId="5FA29C71" w:rsidR="005E3F52" w:rsidRPr="006C7876" w:rsidRDefault="005E3F52" w:rsidP="003870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7062" w:rsidRPr="006C7876" w14:paraId="4E3A4651" w14:textId="77777777" w:rsidTr="00DE747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755B869" w14:textId="2A7D450F" w:rsidR="0038706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>No Smoking Signs</w:t>
            </w:r>
            <w:r w:rsidR="005E3F52" w:rsidRPr="00DE747F">
              <w:rPr>
                <w:rFonts w:ascii="Arial" w:hAnsi="Arial" w:cs="Arial"/>
                <w:sz w:val="22"/>
                <w:szCs w:val="22"/>
              </w:rPr>
              <w:t xml:space="preserve"> - o</w:t>
            </w:r>
            <w:r w:rsidR="00171BCF" w:rsidRPr="00DE747F">
              <w:rPr>
                <w:rFonts w:ascii="Arial" w:hAnsi="Arial" w:cs="Arial"/>
                <w:sz w:val="22"/>
                <w:szCs w:val="22"/>
              </w:rPr>
              <w:t>bligatory from 01.07.0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90788D" w14:textId="6D75A0DF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3D90BED" w14:textId="77777777" w:rsidR="005E3F52" w:rsidRDefault="005E3F52" w:rsidP="00387062">
            <w:pPr>
              <w:rPr>
                <w:rFonts w:ascii="Arial" w:hAnsi="Arial" w:cs="Arial"/>
                <w:sz w:val="21"/>
                <w:szCs w:val="21"/>
              </w:rPr>
            </w:pPr>
          </w:p>
          <w:p w14:paraId="476D7BFC" w14:textId="6A2CCD9E" w:rsidR="00387062" w:rsidRPr="000254FC" w:rsidRDefault="00387062" w:rsidP="0038706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87062" w:rsidRPr="006C7876" w14:paraId="5FA45BA2" w14:textId="77777777" w:rsidTr="00DE747F">
        <w:tc>
          <w:tcPr>
            <w:tcW w:w="4962" w:type="dxa"/>
          </w:tcPr>
          <w:p w14:paraId="5766C46B" w14:textId="2F9DEDEA" w:rsidR="005E3F52" w:rsidRPr="00DE747F" w:rsidRDefault="00387062" w:rsidP="00DE747F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E747F">
              <w:rPr>
                <w:rFonts w:ascii="Arial" w:hAnsi="Arial" w:cs="Arial"/>
                <w:sz w:val="22"/>
                <w:szCs w:val="22"/>
              </w:rPr>
              <w:t xml:space="preserve">Notice Board:                 </w:t>
            </w:r>
          </w:p>
          <w:p w14:paraId="2CA86E1D" w14:textId="1ADC1A8A" w:rsidR="00387062" w:rsidRPr="006C7876" w:rsidRDefault="00387062" w:rsidP="00387062">
            <w:pPr>
              <w:rPr>
                <w:rFonts w:ascii="Arial" w:hAnsi="Arial" w:cs="Arial"/>
                <w:sz w:val="22"/>
                <w:szCs w:val="22"/>
              </w:rPr>
            </w:pPr>
            <w:r w:rsidRPr="006C7876">
              <w:rPr>
                <w:rFonts w:ascii="Arial" w:hAnsi="Arial" w:cs="Arial"/>
                <w:sz w:val="22"/>
                <w:szCs w:val="22"/>
              </w:rPr>
              <w:t>When</w:t>
            </w:r>
            <w:r w:rsidR="005E3F5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26BF1">
              <w:rPr>
                <w:rFonts w:ascii="Arial" w:hAnsi="Arial" w:cs="Arial"/>
                <w:sz w:val="22"/>
                <w:szCs w:val="22"/>
              </w:rPr>
              <w:t xml:space="preserve">last </w:t>
            </w:r>
            <w:r w:rsidRPr="006C7876">
              <w:rPr>
                <w:rFonts w:ascii="Arial" w:hAnsi="Arial" w:cs="Arial"/>
                <w:sz w:val="22"/>
                <w:szCs w:val="22"/>
              </w:rPr>
              <w:t>updated……………</w:t>
            </w:r>
            <w:r w:rsidR="005E3F52">
              <w:rPr>
                <w:rFonts w:ascii="Arial" w:hAnsi="Arial" w:cs="Arial"/>
                <w:sz w:val="22"/>
                <w:szCs w:val="22"/>
              </w:rPr>
              <w:t>………</w:t>
            </w:r>
          </w:p>
        </w:tc>
        <w:tc>
          <w:tcPr>
            <w:tcW w:w="850" w:type="dxa"/>
          </w:tcPr>
          <w:p w14:paraId="54951C76" w14:textId="54A976AF" w:rsidR="00387062" w:rsidRPr="006C7876" w:rsidRDefault="00387062" w:rsidP="003870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68" w:type="dxa"/>
          </w:tcPr>
          <w:p w14:paraId="7771B11B" w14:textId="77777777" w:rsidR="00387062" w:rsidRPr="006C7876" w:rsidRDefault="00387062" w:rsidP="0038706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F5C3563" w14:textId="77777777" w:rsidR="00387062" w:rsidRPr="004B6D4E" w:rsidRDefault="00387062" w:rsidP="00387062">
      <w:pPr>
        <w:rPr>
          <w:rFonts w:ascii="Arial" w:hAnsi="Arial" w:cs="Arial"/>
          <w:sz w:val="12"/>
          <w:szCs w:val="12"/>
        </w:rPr>
      </w:pPr>
    </w:p>
    <w:tbl>
      <w:tblPr>
        <w:tblpPr w:leftFromText="180" w:rightFromText="180" w:vertAnchor="text" w:horzAnchor="margin" w:tblpY="98"/>
        <w:tblW w:w="10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38"/>
        <w:gridCol w:w="869"/>
        <w:gridCol w:w="4791"/>
      </w:tblGrid>
      <w:tr w:rsidR="00CB01AD" w:rsidRPr="000303FF" w14:paraId="0611AC73" w14:textId="77777777" w:rsidTr="00743257">
        <w:tc>
          <w:tcPr>
            <w:tcW w:w="4938" w:type="dxa"/>
          </w:tcPr>
          <w:p w14:paraId="227B003E" w14:textId="77777777" w:rsidR="00CB01AD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lang w:eastAsia="en-GB"/>
              </w:rPr>
            </w:pPr>
            <w:r>
              <w:rPr>
                <w:rFonts w:ascii="Arial" w:hAnsi="Arial" w:cs="Arial"/>
                <w:b/>
                <w:lang w:eastAsia="en-GB"/>
              </w:rPr>
              <w:t>RESOURCES &amp;</w:t>
            </w:r>
            <w:r w:rsidRPr="000303FF">
              <w:rPr>
                <w:rFonts w:ascii="Arial" w:hAnsi="Arial" w:cs="Arial"/>
                <w:b/>
                <w:lang w:eastAsia="en-GB"/>
              </w:rPr>
              <w:t xml:space="preserve"> TRAINING</w:t>
            </w:r>
          </w:p>
          <w:p w14:paraId="11C2D610" w14:textId="6350813E" w:rsidR="00CB01AD" w:rsidRPr="00CB01AD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12"/>
                <w:szCs w:val="12"/>
                <w:lang w:eastAsia="en-GB"/>
              </w:rPr>
            </w:pPr>
          </w:p>
        </w:tc>
        <w:tc>
          <w:tcPr>
            <w:tcW w:w="869" w:type="dxa"/>
          </w:tcPr>
          <w:p w14:paraId="7A9AE4C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4791" w:type="dxa"/>
          </w:tcPr>
          <w:p w14:paraId="23476C47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1893FE16" w14:textId="77777777" w:rsidTr="00743257">
        <w:tc>
          <w:tcPr>
            <w:tcW w:w="4938" w:type="dxa"/>
          </w:tcPr>
          <w:p w14:paraId="6F116448" w14:textId="075412F1" w:rsidR="00CB01A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Does</w:t>
            </w:r>
            <w:r w:rsidR="00CB01AD">
              <w:rPr>
                <w:rFonts w:ascii="Arial" w:hAnsi="Arial" w:cs="Arial"/>
                <w:sz w:val="22"/>
                <w:szCs w:val="22"/>
                <w:lang w:eastAsia="en-GB"/>
              </w:rPr>
              <w:t xml:space="preserve"> your church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have a current MAP</w:t>
            </w:r>
            <w:r w:rsidR="00CB01AD" w:rsidRPr="00AF0ABF">
              <w:rPr>
                <w:rFonts w:ascii="Arial" w:hAnsi="Arial" w:cs="Arial"/>
                <w:sz w:val="22"/>
                <w:szCs w:val="22"/>
                <w:lang w:eastAsia="en-GB"/>
              </w:rPr>
              <w:t xml:space="preserve">? </w:t>
            </w:r>
          </w:p>
          <w:p w14:paraId="09411A51" w14:textId="77777777" w:rsidR="00CB01AD" w:rsidRPr="00AF0ABF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When w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as your MAP last updated</w:t>
            </w: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?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</w:p>
          <w:p w14:paraId="219B4828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(add response in comments column)</w:t>
            </w:r>
          </w:p>
        </w:tc>
        <w:tc>
          <w:tcPr>
            <w:tcW w:w="869" w:type="dxa"/>
          </w:tcPr>
          <w:p w14:paraId="5D2BD8E2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762C325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6279AB" w:rsidRPr="000303FF" w14:paraId="66F43AB2" w14:textId="77777777" w:rsidTr="00743257">
        <w:tc>
          <w:tcPr>
            <w:tcW w:w="4938" w:type="dxa"/>
          </w:tcPr>
          <w:p w14:paraId="2EA162F6" w14:textId="77777777" w:rsidR="006279AB" w:rsidRPr="004C068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C068D">
              <w:rPr>
                <w:rFonts w:ascii="Arial" w:hAnsi="Arial" w:cs="Arial"/>
                <w:sz w:val="20"/>
                <w:szCs w:val="20"/>
                <w:lang w:eastAsia="en-GB"/>
              </w:rPr>
              <w:t>Does your church have a good understanding of its mission area, oversight ministers and focal leadership teams?</w:t>
            </w:r>
          </w:p>
          <w:p w14:paraId="7C6F8D99" w14:textId="7AEF2DA4" w:rsidR="006279AB" w:rsidRPr="004C068D" w:rsidRDefault="006279AB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4C068D">
              <w:rPr>
                <w:rFonts w:ascii="Arial" w:hAnsi="Arial" w:cs="Arial"/>
                <w:sz w:val="20"/>
                <w:szCs w:val="20"/>
                <w:lang w:eastAsia="en-GB"/>
              </w:rPr>
              <w:t>(add fuller response in comments column)</w:t>
            </w:r>
          </w:p>
        </w:tc>
        <w:tc>
          <w:tcPr>
            <w:tcW w:w="869" w:type="dxa"/>
          </w:tcPr>
          <w:p w14:paraId="5E981447" w14:textId="07BE5C85" w:rsidR="006279AB" w:rsidRPr="00743257" w:rsidRDefault="006279AB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0B4EBEA3" w14:textId="77777777" w:rsidR="006279AB" w:rsidRPr="000303FF" w:rsidRDefault="006279AB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5C736BDB" w14:textId="77777777" w:rsidTr="00743257">
        <w:tc>
          <w:tcPr>
            <w:tcW w:w="4938" w:type="dxa"/>
          </w:tcPr>
          <w:p w14:paraId="00875AC0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Does your church ha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ve an annual stewardship review?</w:t>
            </w:r>
          </w:p>
          <w:p w14:paraId="63B13989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Are you aware of the Parish Giving Scheme</w:t>
            </w: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869" w:type="dxa"/>
          </w:tcPr>
          <w:p w14:paraId="20F9290B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11A85BFF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2DE06AE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1AB2E7CD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303A9D59" w14:textId="77777777" w:rsidTr="00743257">
        <w:tc>
          <w:tcPr>
            <w:tcW w:w="4938" w:type="dxa"/>
          </w:tcPr>
          <w:p w14:paraId="52FD8CDF" w14:textId="2F8A809E" w:rsidR="00CB01AD" w:rsidRPr="000303FF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F0ABF">
              <w:rPr>
                <w:rFonts w:ascii="Arial" w:hAnsi="Arial" w:cs="Arial"/>
                <w:sz w:val="22"/>
                <w:szCs w:val="22"/>
                <w:lang w:eastAsia="en-GB"/>
              </w:rPr>
              <w:t>Does your church make use of the Small Donations Scheme?</w:t>
            </w:r>
          </w:p>
        </w:tc>
        <w:tc>
          <w:tcPr>
            <w:tcW w:w="869" w:type="dxa"/>
          </w:tcPr>
          <w:p w14:paraId="64121875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</w:p>
          <w:p w14:paraId="5028F648" w14:textId="6F74F8B3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</w:tc>
        <w:tc>
          <w:tcPr>
            <w:tcW w:w="4791" w:type="dxa"/>
          </w:tcPr>
          <w:p w14:paraId="4E7D1926" w14:textId="77777777" w:rsidR="00CB01AD" w:rsidRPr="000303FF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CB01AD" w:rsidRPr="000303FF" w14:paraId="00309854" w14:textId="77777777" w:rsidTr="00743257">
        <w:tc>
          <w:tcPr>
            <w:tcW w:w="4938" w:type="dxa"/>
          </w:tcPr>
          <w:p w14:paraId="0BA6F8E6" w14:textId="77777777" w:rsidR="00CB01AD" w:rsidRDefault="00CB01AD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Were any concerns raised by the Churchwardens?</w:t>
            </w:r>
          </w:p>
          <w:p w14:paraId="19C6D179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01D69A24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66F740F3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703F0FBF" w14:textId="77777777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352E59E0" w14:textId="3683902E" w:rsidR="00F26BF1" w:rsidRDefault="00F26BF1" w:rsidP="00CB01A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869" w:type="dxa"/>
          </w:tcPr>
          <w:p w14:paraId="4E3AC190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43257">
              <w:rPr>
                <w:rFonts w:ascii="Arial" w:hAnsi="Arial" w:cs="Arial"/>
                <w:sz w:val="18"/>
                <w:szCs w:val="18"/>
              </w:rPr>
              <w:t>Yes/No</w:t>
            </w:r>
          </w:p>
          <w:p w14:paraId="3F208D53" w14:textId="77777777" w:rsidR="00CB01AD" w:rsidRPr="00743257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4791" w:type="dxa"/>
          </w:tcPr>
          <w:p w14:paraId="55516761" w14:textId="3D7E224D" w:rsidR="00CB01AD" w:rsidRDefault="00CB01AD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5E3F52">
              <w:rPr>
                <w:rFonts w:ascii="Arial" w:hAnsi="Arial" w:cs="Arial"/>
                <w:sz w:val="16"/>
                <w:szCs w:val="16"/>
                <w:lang w:eastAsia="en-GB"/>
              </w:rPr>
              <w:t xml:space="preserve">Please </w:t>
            </w:r>
            <w:r w:rsidR="009D1EF3">
              <w:rPr>
                <w:rFonts w:ascii="Arial" w:hAnsi="Arial" w:cs="Arial"/>
                <w:sz w:val="16"/>
                <w:szCs w:val="16"/>
                <w:lang w:eastAsia="en-GB"/>
              </w:rPr>
              <w:t>expand on another page if appropriate.</w:t>
            </w:r>
          </w:p>
          <w:p w14:paraId="773BBDCF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2EF5E5F7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23729F48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056DBF27" w14:textId="77777777" w:rsid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  <w:p w14:paraId="5EDA8516" w14:textId="7F554610" w:rsidR="005E3F52" w:rsidRPr="005E3F52" w:rsidRDefault="005E3F52" w:rsidP="00CB01A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</w:tr>
    </w:tbl>
    <w:p w14:paraId="093C1513" w14:textId="323873A6" w:rsidR="00387062" w:rsidRDefault="00387062" w:rsidP="00387062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22"/>
          <w:lang w:eastAsia="en-GB"/>
        </w:rPr>
      </w:pPr>
    </w:p>
    <w:p w14:paraId="3AB97E39" w14:textId="40CCE520" w:rsidR="009D1EF3" w:rsidRPr="009D1EF3" w:rsidRDefault="009D1EF3" w:rsidP="00387062">
      <w:pPr>
        <w:autoSpaceDE w:val="0"/>
        <w:autoSpaceDN w:val="0"/>
        <w:adjustRightInd w:val="0"/>
        <w:jc w:val="both"/>
        <w:rPr>
          <w:rFonts w:ascii="Arial" w:hAnsi="Arial" w:cs="Arial"/>
          <w:b/>
          <w:lang w:eastAsia="en-GB"/>
        </w:rPr>
      </w:pPr>
      <w:r w:rsidRPr="009D1EF3">
        <w:rPr>
          <w:rFonts w:ascii="Arial" w:hAnsi="Arial" w:cs="Arial"/>
          <w:b/>
          <w:lang w:eastAsia="en-GB"/>
        </w:rPr>
        <w:t>In summary: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709"/>
        <w:gridCol w:w="6379"/>
        <w:gridCol w:w="3402"/>
      </w:tblGrid>
      <w:tr w:rsidR="005E3F52" w14:paraId="2C19E088" w14:textId="77777777" w:rsidTr="00B779C2">
        <w:tc>
          <w:tcPr>
            <w:tcW w:w="709" w:type="dxa"/>
          </w:tcPr>
          <w:p w14:paraId="021202D0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39E0E65C" w14:textId="7EC5B732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331EA958" w14:textId="39E8C774" w:rsidR="005E3F52" w:rsidRPr="005E3F52" w:rsidRDefault="005E3F52" w:rsidP="005E3F5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eastAsia="en-GB"/>
              </w:rPr>
            </w:pPr>
            <w:r w:rsidRPr="005E3F52">
              <w:rPr>
                <w:rFonts w:ascii="Arial" w:hAnsi="Arial" w:cs="Arial"/>
                <w:lang w:eastAsia="en-GB"/>
              </w:rPr>
              <w:t>What is missing, lac</w:t>
            </w:r>
            <w:r w:rsidR="009D1EF3">
              <w:rPr>
                <w:rFonts w:ascii="Arial" w:hAnsi="Arial" w:cs="Arial"/>
                <w:lang w:eastAsia="en-GB"/>
              </w:rPr>
              <w:t>k</w:t>
            </w:r>
            <w:r w:rsidRPr="005E3F52">
              <w:rPr>
                <w:rFonts w:ascii="Arial" w:hAnsi="Arial" w:cs="Arial"/>
                <w:lang w:eastAsia="en-GB"/>
              </w:rPr>
              <w:t>ing or needs renewing</w:t>
            </w:r>
          </w:p>
        </w:tc>
        <w:tc>
          <w:tcPr>
            <w:tcW w:w="3402" w:type="dxa"/>
          </w:tcPr>
          <w:p w14:paraId="3A53636B" w14:textId="4406878E" w:rsidR="005E3F52" w:rsidRDefault="00B779C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  <w:r>
              <w:rPr>
                <w:rFonts w:ascii="Arial" w:hAnsi="Arial" w:cs="Arial"/>
                <w:sz w:val="18"/>
                <w:szCs w:val="22"/>
                <w:lang w:eastAsia="en-GB"/>
              </w:rPr>
              <w:t xml:space="preserve">Date when sorted – please notify Pauline Cope or Karen Colley </w:t>
            </w:r>
          </w:p>
        </w:tc>
      </w:tr>
      <w:tr w:rsidR="005E3F52" w14:paraId="4AF0D926" w14:textId="77777777" w:rsidTr="00B779C2">
        <w:tc>
          <w:tcPr>
            <w:tcW w:w="709" w:type="dxa"/>
          </w:tcPr>
          <w:p w14:paraId="64D8BBC6" w14:textId="6D704ED2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5F6619D1" w14:textId="08028C9B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534B97E2" w14:textId="09D8DB6A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160EA587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49F25816" w14:textId="77777777" w:rsidTr="00B779C2">
        <w:tc>
          <w:tcPr>
            <w:tcW w:w="709" w:type="dxa"/>
          </w:tcPr>
          <w:p w14:paraId="00FE236D" w14:textId="0541B63A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7B5E0105" w14:textId="69A884DE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59C9DFF6" w14:textId="6AF95C7C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30A1CAEB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71CEF3A0" w14:textId="77777777" w:rsidTr="00B779C2">
        <w:tc>
          <w:tcPr>
            <w:tcW w:w="709" w:type="dxa"/>
          </w:tcPr>
          <w:p w14:paraId="4763D54F" w14:textId="6CCCA3DE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7D7C8A86" w14:textId="30A1B9DB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05844255" w14:textId="605A264F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3DF16C27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  <w:tr w:rsidR="005E3F52" w14:paraId="3155AF1E" w14:textId="77777777" w:rsidTr="00B779C2">
        <w:tc>
          <w:tcPr>
            <w:tcW w:w="709" w:type="dxa"/>
          </w:tcPr>
          <w:p w14:paraId="4B090F41" w14:textId="4DE2308E" w:rsidR="005E3F52" w:rsidRPr="005E3F52" w:rsidRDefault="005E3F52" w:rsidP="005E3F5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6379" w:type="dxa"/>
          </w:tcPr>
          <w:p w14:paraId="4CF7F7E2" w14:textId="5BFB195E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  <w:p w14:paraId="742DD0B7" w14:textId="2DDB311D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  <w:tc>
          <w:tcPr>
            <w:tcW w:w="3402" w:type="dxa"/>
          </w:tcPr>
          <w:p w14:paraId="1CACEEE6" w14:textId="77777777" w:rsidR="005E3F52" w:rsidRDefault="005E3F52" w:rsidP="0038706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22"/>
                <w:lang w:eastAsia="en-GB"/>
              </w:rPr>
            </w:pPr>
          </w:p>
        </w:tc>
      </w:tr>
    </w:tbl>
    <w:p w14:paraId="0C18E1F7" w14:textId="159DE853" w:rsidR="005E3F52" w:rsidRPr="00EF4D7A" w:rsidRDefault="005E3F52" w:rsidP="00387062">
      <w:pPr>
        <w:autoSpaceDE w:val="0"/>
        <w:autoSpaceDN w:val="0"/>
        <w:adjustRightInd w:val="0"/>
        <w:jc w:val="both"/>
        <w:rPr>
          <w:rFonts w:ascii="Arial" w:hAnsi="Arial" w:cs="Arial"/>
          <w:sz w:val="18"/>
          <w:szCs w:val="22"/>
          <w:lang w:eastAsia="en-GB"/>
        </w:rPr>
      </w:pPr>
    </w:p>
    <w:sectPr w:rsidR="005E3F52" w:rsidRPr="00EF4D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1152" w:bottom="965" w:left="1152" w:header="706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068FA" w14:textId="77777777" w:rsidR="00052049" w:rsidRDefault="00052049" w:rsidP="00052049">
      <w:r>
        <w:separator/>
      </w:r>
    </w:p>
  </w:endnote>
  <w:endnote w:type="continuationSeparator" w:id="0">
    <w:p w14:paraId="03423D48" w14:textId="77777777" w:rsidR="00052049" w:rsidRDefault="00052049" w:rsidP="00052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2000505000000020004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26183" w14:textId="77777777" w:rsidR="00052049" w:rsidRDefault="000520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460B8" w14:textId="2923A36E" w:rsidR="00052049" w:rsidRPr="00052049" w:rsidRDefault="00052049">
    <w:pPr>
      <w:pStyle w:val="Footer"/>
      <w:rPr>
        <w:rFonts w:ascii="Montserrat" w:hAnsi="Montserrat"/>
        <w:sz w:val="16"/>
      </w:rPr>
    </w:pPr>
    <w:r w:rsidRPr="00052049">
      <w:rPr>
        <w:rFonts w:ascii="Montserrat" w:hAnsi="Montserrat"/>
        <w:sz w:val="16"/>
      </w:rPr>
      <w:t>v.2 Nov 23</w:t>
    </w:r>
    <w:bookmarkStart w:id="4" w:name="_GoBack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0694A" w14:textId="77777777" w:rsidR="00052049" w:rsidRDefault="00052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2A901" w14:textId="77777777" w:rsidR="00052049" w:rsidRDefault="00052049" w:rsidP="00052049">
      <w:r>
        <w:separator/>
      </w:r>
    </w:p>
  </w:footnote>
  <w:footnote w:type="continuationSeparator" w:id="0">
    <w:p w14:paraId="5DF02428" w14:textId="77777777" w:rsidR="00052049" w:rsidRDefault="00052049" w:rsidP="00052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2CE36" w14:textId="77777777" w:rsidR="00052049" w:rsidRDefault="000520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B6B2F" w14:textId="77777777" w:rsidR="00052049" w:rsidRDefault="000520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3AD75" w14:textId="77777777" w:rsidR="00052049" w:rsidRDefault="000520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0FF"/>
    <w:multiLevelType w:val="hybridMultilevel"/>
    <w:tmpl w:val="7BBA2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C1D36"/>
    <w:multiLevelType w:val="hybridMultilevel"/>
    <w:tmpl w:val="F10634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611F6"/>
    <w:multiLevelType w:val="hybridMultilevel"/>
    <w:tmpl w:val="82A8C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D118C"/>
    <w:multiLevelType w:val="hybridMultilevel"/>
    <w:tmpl w:val="BAF011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901AF"/>
    <w:multiLevelType w:val="hybridMultilevel"/>
    <w:tmpl w:val="E5A44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U0MTG1NLIwMjFQ0lEKTi0uzszPAykwrAUAwJeznywAAAA="/>
  </w:docVars>
  <w:rsids>
    <w:rsidRoot w:val="00334274"/>
    <w:rsid w:val="000254FC"/>
    <w:rsid w:val="00041179"/>
    <w:rsid w:val="00052049"/>
    <w:rsid w:val="00073235"/>
    <w:rsid w:val="00110922"/>
    <w:rsid w:val="00171BCF"/>
    <w:rsid w:val="001E1749"/>
    <w:rsid w:val="00274592"/>
    <w:rsid w:val="002A19E8"/>
    <w:rsid w:val="002C449B"/>
    <w:rsid w:val="002D3F77"/>
    <w:rsid w:val="002F5DD9"/>
    <w:rsid w:val="0030316C"/>
    <w:rsid w:val="00303F0E"/>
    <w:rsid w:val="00307CC6"/>
    <w:rsid w:val="00334274"/>
    <w:rsid w:val="00387062"/>
    <w:rsid w:val="003C7C78"/>
    <w:rsid w:val="003F0D64"/>
    <w:rsid w:val="0047369A"/>
    <w:rsid w:val="004B6D4E"/>
    <w:rsid w:val="004C068D"/>
    <w:rsid w:val="004F580D"/>
    <w:rsid w:val="00535805"/>
    <w:rsid w:val="00554F39"/>
    <w:rsid w:val="00573E90"/>
    <w:rsid w:val="005B7D09"/>
    <w:rsid w:val="005D42AF"/>
    <w:rsid w:val="005E3F52"/>
    <w:rsid w:val="006279AB"/>
    <w:rsid w:val="006D7DFE"/>
    <w:rsid w:val="00711ADB"/>
    <w:rsid w:val="00743257"/>
    <w:rsid w:val="0079462D"/>
    <w:rsid w:val="007B595F"/>
    <w:rsid w:val="007E79B5"/>
    <w:rsid w:val="008579DD"/>
    <w:rsid w:val="00896F61"/>
    <w:rsid w:val="009401C0"/>
    <w:rsid w:val="009A0F53"/>
    <w:rsid w:val="009D1EF3"/>
    <w:rsid w:val="00AA1DA7"/>
    <w:rsid w:val="00AF7AF7"/>
    <w:rsid w:val="00B7422B"/>
    <w:rsid w:val="00B779C2"/>
    <w:rsid w:val="00B83B15"/>
    <w:rsid w:val="00B9208B"/>
    <w:rsid w:val="00C06CB5"/>
    <w:rsid w:val="00C462B9"/>
    <w:rsid w:val="00CB01AD"/>
    <w:rsid w:val="00CF5771"/>
    <w:rsid w:val="00DB5CA1"/>
    <w:rsid w:val="00DC0E36"/>
    <w:rsid w:val="00DE747F"/>
    <w:rsid w:val="00E10759"/>
    <w:rsid w:val="00EB40AB"/>
    <w:rsid w:val="00F26BF1"/>
    <w:rsid w:val="00F454B3"/>
    <w:rsid w:val="00FC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8436"/>
  <w14:defaultImageDpi w14:val="300"/>
  <w15:chartTrackingRefBased/>
  <w15:docId w15:val="{6FFA30B4-DFB6-564E-A336-ABCE51B6C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4274"/>
    <w:rPr>
      <w:rFonts w:eastAsia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34274"/>
    <w:pPr>
      <w:jc w:val="center"/>
    </w:pPr>
    <w:rPr>
      <w:b/>
      <w:sz w:val="20"/>
      <w:lang w:val="x-none" w:eastAsia="x-none"/>
    </w:rPr>
  </w:style>
  <w:style w:type="character" w:customStyle="1" w:styleId="TitleChar">
    <w:name w:val="Title Char"/>
    <w:link w:val="Title"/>
    <w:rsid w:val="00334274"/>
    <w:rPr>
      <w:rFonts w:eastAsia="Times New Roman" w:cs="Times New Roman"/>
      <w:b/>
      <w:szCs w:val="24"/>
    </w:rPr>
  </w:style>
  <w:style w:type="character" w:styleId="Hyperlink">
    <w:name w:val="Hyperlink"/>
    <w:rsid w:val="004B6D4E"/>
    <w:rPr>
      <w:color w:val="0000FF"/>
      <w:u w:val="single"/>
    </w:rPr>
  </w:style>
  <w:style w:type="table" w:styleId="TableGrid">
    <w:name w:val="Table Grid"/>
    <w:basedOn w:val="TableNormal"/>
    <w:rsid w:val="005E3F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E3F5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449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0520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52049"/>
    <w:rPr>
      <w:rFonts w:eastAsia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0520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52049"/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3dafe4-f90c-48dd-a746-f27971017bb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BB0F691176B34EA66D2AC8FFCF8DDD" ma:contentTypeVersion="18" ma:contentTypeDescription="Create a new document." ma:contentTypeScope="" ma:versionID="c711f6787dc332d1fb6418ec5126a310">
  <xsd:schema xmlns:xsd="http://www.w3.org/2001/XMLSchema" xmlns:xs="http://www.w3.org/2001/XMLSchema" xmlns:p="http://schemas.microsoft.com/office/2006/metadata/properties" xmlns:ns3="3a3dafe4-f90c-48dd-a746-f27971017bb5" xmlns:ns4="e6e815b5-e09e-4a9a-abf1-45e4995283da" targetNamespace="http://schemas.microsoft.com/office/2006/metadata/properties" ma:root="true" ma:fieldsID="bbbd5dfac9218e8e486a88dfc378d5d8" ns3:_="" ns4:_="">
    <xsd:import namespace="3a3dafe4-f90c-48dd-a746-f27971017bb5"/>
    <xsd:import namespace="e6e815b5-e09e-4a9a-abf1-45e4995283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afe4-f90c-48dd-a746-f27971017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815b5-e09e-4a9a-abf1-45e4995283d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FFFD71-C68F-4982-AB76-6417C193C691}">
  <ds:schemaRefs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e6e815b5-e09e-4a9a-abf1-45e4995283da"/>
    <ds:schemaRef ds:uri="3a3dafe4-f90c-48dd-a746-f27971017bb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562C7A7-BD6B-4D87-86DE-F0AC3281D5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62E522-E9BE-4F02-B4F6-E6C241441B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dafe4-f90c-48dd-a746-f27971017bb5"/>
    <ds:schemaRef ds:uri="e6e815b5-e09e-4a9a-abf1-45e499528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deacons Office</dc:creator>
  <cp:keywords/>
  <cp:lastModifiedBy>Sandersfield, Graham</cp:lastModifiedBy>
  <cp:revision>2</cp:revision>
  <dcterms:created xsi:type="dcterms:W3CDTF">2023-11-27T09:51:00Z</dcterms:created>
  <dcterms:modified xsi:type="dcterms:W3CDTF">2023-11-2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BB0F691176B34EA66D2AC8FFCF8DDD</vt:lpwstr>
  </property>
  <property fmtid="{D5CDD505-2E9C-101B-9397-08002B2CF9AE}" pid="3" name="MediaServiceImageTags">
    <vt:lpwstr/>
  </property>
</Properties>
</file>